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FBCBBB" w14:textId="05DDE8E2" w:rsidR="00972CE2" w:rsidRDefault="00972CE2" w:rsidP="00F541A4">
      <w:pPr>
        <w:rPr>
          <w:rFonts w:ascii="Arial" w:hAnsi="Arial" w:cs="Arial"/>
          <w:b/>
          <w:sz w:val="24"/>
          <w:szCs w:val="24"/>
        </w:rPr>
      </w:pPr>
      <w:r w:rsidRPr="00972CE2">
        <w:rPr>
          <w:rFonts w:ascii="Arial" w:hAnsi="Arial" w:cs="Arial"/>
          <w:b/>
          <w:sz w:val="24"/>
          <w:szCs w:val="24"/>
        </w:rPr>
        <w:t xml:space="preserve">Een </w:t>
      </w:r>
      <w:r w:rsidR="00F54D09">
        <w:rPr>
          <w:rFonts w:ascii="Arial" w:hAnsi="Arial" w:cs="Arial"/>
          <w:b/>
          <w:sz w:val="24"/>
          <w:szCs w:val="24"/>
        </w:rPr>
        <w:t>boek</w:t>
      </w:r>
      <w:r w:rsidRPr="00972CE2">
        <w:rPr>
          <w:rFonts w:ascii="Arial" w:hAnsi="Arial" w:cs="Arial"/>
          <w:b/>
          <w:sz w:val="24"/>
          <w:szCs w:val="24"/>
        </w:rPr>
        <w:t xml:space="preserve"> </w:t>
      </w:r>
      <w:r w:rsidR="00F541A4">
        <w:rPr>
          <w:rFonts w:ascii="Arial" w:hAnsi="Arial" w:cs="Arial"/>
          <w:b/>
          <w:sz w:val="24"/>
          <w:szCs w:val="24"/>
        </w:rPr>
        <w:t>beoordelen</w:t>
      </w:r>
      <w:r w:rsidR="00F54D09">
        <w:rPr>
          <w:rFonts w:ascii="Arial" w:hAnsi="Arial" w:cs="Arial"/>
          <w:b/>
          <w:sz w:val="24"/>
          <w:szCs w:val="24"/>
        </w:rPr>
        <w:t xml:space="preserve"> (Book Review)</w:t>
      </w:r>
    </w:p>
    <w:p w14:paraId="4AC37BEE" w14:textId="4A7BB23C" w:rsidR="00972CE2" w:rsidRDefault="00972CE2" w:rsidP="00F541A4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m een </w:t>
      </w:r>
      <w:r w:rsidR="00F54D09">
        <w:rPr>
          <w:rFonts w:ascii="Arial" w:hAnsi="Arial" w:cs="Arial"/>
          <w:sz w:val="24"/>
          <w:szCs w:val="24"/>
        </w:rPr>
        <w:t>boek</w:t>
      </w:r>
      <w:r>
        <w:rPr>
          <w:rFonts w:ascii="Arial" w:hAnsi="Arial" w:cs="Arial"/>
          <w:sz w:val="24"/>
          <w:szCs w:val="24"/>
        </w:rPr>
        <w:t xml:space="preserve"> te beoordelen kijk je naar onderstaande vragen. Hoe meer je er met ‘ja’ kunt beantwoorden, hoe beter je recensie is.</w:t>
      </w:r>
    </w:p>
    <w:p w14:paraId="48763FBD" w14:textId="77777777" w:rsidR="00972CE2" w:rsidRDefault="00972CE2" w:rsidP="00972CE2">
      <w:pPr>
        <w:pStyle w:val="Lijstalinea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eeft de recensie een pakkende titel?</w:t>
      </w:r>
    </w:p>
    <w:p w14:paraId="7B780D2C" w14:textId="07502A37" w:rsidR="00972CE2" w:rsidRDefault="00972CE2" w:rsidP="00972CE2">
      <w:pPr>
        <w:pStyle w:val="Lijstalinea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s het snel duidelijk om </w:t>
      </w:r>
      <w:r w:rsidRPr="00972CE2">
        <w:rPr>
          <w:rFonts w:ascii="Arial" w:hAnsi="Arial" w:cs="Arial"/>
          <w:sz w:val="24"/>
          <w:szCs w:val="24"/>
          <w:u w:val="single"/>
        </w:rPr>
        <w:t>welk</w:t>
      </w:r>
      <w:r w:rsidR="00F54D09">
        <w:rPr>
          <w:rFonts w:ascii="Arial" w:hAnsi="Arial" w:cs="Arial"/>
          <w:sz w:val="24"/>
          <w:szCs w:val="24"/>
          <w:u w:val="single"/>
        </w:rPr>
        <w:t xml:space="preserve"> boek</w:t>
      </w:r>
      <w:r>
        <w:rPr>
          <w:rFonts w:ascii="Arial" w:hAnsi="Arial" w:cs="Arial"/>
          <w:sz w:val="24"/>
          <w:szCs w:val="24"/>
        </w:rPr>
        <w:t xml:space="preserve"> het gaat en wie </w:t>
      </w:r>
      <w:r w:rsidRPr="00972CE2">
        <w:rPr>
          <w:rFonts w:ascii="Arial" w:hAnsi="Arial" w:cs="Arial"/>
          <w:sz w:val="24"/>
          <w:szCs w:val="24"/>
          <w:u w:val="single"/>
        </w:rPr>
        <w:t xml:space="preserve">de </w:t>
      </w:r>
      <w:r w:rsidR="00F54D09">
        <w:rPr>
          <w:rFonts w:ascii="Arial" w:hAnsi="Arial" w:cs="Arial"/>
          <w:sz w:val="24"/>
          <w:szCs w:val="24"/>
          <w:u w:val="single"/>
        </w:rPr>
        <w:t>schrijver</w:t>
      </w:r>
      <w:r>
        <w:rPr>
          <w:rFonts w:ascii="Arial" w:hAnsi="Arial" w:cs="Arial"/>
          <w:sz w:val="24"/>
          <w:szCs w:val="24"/>
        </w:rPr>
        <w:t xml:space="preserve"> is?</w:t>
      </w:r>
    </w:p>
    <w:p w14:paraId="479E572E" w14:textId="77DC0EB3" w:rsidR="00972CE2" w:rsidRDefault="00972CE2" w:rsidP="00972CE2">
      <w:pPr>
        <w:pStyle w:val="Lijstalinea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ordt er iets meer verteld over de </w:t>
      </w:r>
      <w:r w:rsidR="00F54D09">
        <w:rPr>
          <w:rFonts w:ascii="Arial" w:hAnsi="Arial" w:cs="Arial"/>
          <w:sz w:val="24"/>
          <w:szCs w:val="24"/>
        </w:rPr>
        <w:t>auteur</w:t>
      </w:r>
      <w:r>
        <w:rPr>
          <w:rFonts w:ascii="Arial" w:hAnsi="Arial" w:cs="Arial"/>
          <w:sz w:val="24"/>
          <w:szCs w:val="24"/>
        </w:rPr>
        <w:t>, zijn stijl, boodschap of eerdere werk?</w:t>
      </w:r>
    </w:p>
    <w:p w14:paraId="208365D7" w14:textId="77777777" w:rsidR="00972CE2" w:rsidRDefault="00972CE2" w:rsidP="00972CE2">
      <w:pPr>
        <w:pStyle w:val="Lijstalinea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eeft de recensie een duidelijke opbouw, met aparte introductie?</w:t>
      </w:r>
    </w:p>
    <w:p w14:paraId="6BE6B2AF" w14:textId="7401285E" w:rsidR="00972CE2" w:rsidRDefault="00972CE2" w:rsidP="00972CE2">
      <w:pPr>
        <w:pStyle w:val="Lijstalinea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ordt het verhaal </w:t>
      </w:r>
      <w:r w:rsidR="00086AD8">
        <w:rPr>
          <w:rFonts w:ascii="Arial" w:hAnsi="Arial" w:cs="Arial"/>
          <w:sz w:val="24"/>
          <w:szCs w:val="24"/>
        </w:rPr>
        <w:t xml:space="preserve">verteld </w:t>
      </w:r>
      <w:r>
        <w:rPr>
          <w:rFonts w:ascii="Arial" w:hAnsi="Arial" w:cs="Arial"/>
          <w:sz w:val="24"/>
          <w:szCs w:val="24"/>
        </w:rPr>
        <w:t>zonder te veel details of spoilers?</w:t>
      </w:r>
      <w:r w:rsidR="00017052">
        <w:rPr>
          <w:rFonts w:ascii="Arial" w:hAnsi="Arial" w:cs="Arial"/>
          <w:sz w:val="24"/>
          <w:szCs w:val="24"/>
        </w:rPr>
        <w:t xml:space="preserve"> </w:t>
      </w:r>
    </w:p>
    <w:p w14:paraId="0C61CBA7" w14:textId="5DB2F5C3" w:rsidR="00972CE2" w:rsidRDefault="00972CE2" w:rsidP="00972CE2">
      <w:pPr>
        <w:pStyle w:val="Lijstalinea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s de mening van de recensent duidelijk?</w:t>
      </w:r>
      <w:r w:rsidR="0067642F">
        <w:rPr>
          <w:rFonts w:ascii="Arial" w:hAnsi="Arial" w:cs="Arial"/>
          <w:sz w:val="24"/>
          <w:szCs w:val="24"/>
        </w:rPr>
        <w:t xml:space="preserve"> Zou deze het boek </w:t>
      </w:r>
      <w:r w:rsidR="00BC5F6E">
        <w:rPr>
          <w:rFonts w:ascii="Arial" w:hAnsi="Arial" w:cs="Arial"/>
          <w:sz w:val="24"/>
          <w:szCs w:val="24"/>
        </w:rPr>
        <w:t xml:space="preserve">nu </w:t>
      </w:r>
      <w:r w:rsidR="0067642F">
        <w:rPr>
          <w:rFonts w:ascii="Arial" w:hAnsi="Arial" w:cs="Arial"/>
          <w:sz w:val="24"/>
          <w:szCs w:val="24"/>
        </w:rPr>
        <w:t>wel of niet aanbevelen?</w:t>
      </w:r>
    </w:p>
    <w:p w14:paraId="1ECE84AF" w14:textId="129E5F69" w:rsidR="00972CE2" w:rsidRDefault="00086AD8" w:rsidP="00972CE2">
      <w:pPr>
        <w:pStyle w:val="Lijstalinea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</w:t>
      </w:r>
      <w:r w:rsidR="00972CE2">
        <w:rPr>
          <w:rFonts w:ascii="Arial" w:hAnsi="Arial" w:cs="Arial"/>
          <w:sz w:val="24"/>
          <w:szCs w:val="24"/>
        </w:rPr>
        <w:t xml:space="preserve">e mening </w:t>
      </w:r>
      <w:r>
        <w:rPr>
          <w:rFonts w:ascii="Arial" w:hAnsi="Arial" w:cs="Arial"/>
          <w:sz w:val="24"/>
          <w:szCs w:val="24"/>
        </w:rPr>
        <w:t>mag positief</w:t>
      </w:r>
      <w:r w:rsidR="001B4456">
        <w:rPr>
          <w:rFonts w:ascii="Arial" w:hAnsi="Arial" w:cs="Arial"/>
          <w:sz w:val="24"/>
          <w:szCs w:val="24"/>
        </w:rPr>
        <w:t>, neutraal</w:t>
      </w:r>
      <w:r>
        <w:rPr>
          <w:rFonts w:ascii="Arial" w:hAnsi="Arial" w:cs="Arial"/>
          <w:sz w:val="24"/>
          <w:szCs w:val="24"/>
        </w:rPr>
        <w:t xml:space="preserve"> of negatief zijn. </w:t>
      </w:r>
      <w:r w:rsidR="00667A13">
        <w:rPr>
          <w:rFonts w:ascii="Arial" w:hAnsi="Arial" w:cs="Arial"/>
          <w:sz w:val="24"/>
          <w:szCs w:val="24"/>
        </w:rPr>
        <w:t>Echter, is d</w:t>
      </w:r>
      <w:r w:rsidR="00B16B19">
        <w:rPr>
          <w:rFonts w:ascii="Arial" w:hAnsi="Arial" w:cs="Arial"/>
          <w:sz w:val="24"/>
          <w:szCs w:val="24"/>
        </w:rPr>
        <w:t>i</w:t>
      </w:r>
      <w:r w:rsidR="00667A13">
        <w:rPr>
          <w:rFonts w:ascii="Arial" w:hAnsi="Arial" w:cs="Arial"/>
          <w:sz w:val="24"/>
          <w:szCs w:val="24"/>
        </w:rPr>
        <w:t xml:space="preserve">e </w:t>
      </w:r>
      <w:r>
        <w:rPr>
          <w:rFonts w:ascii="Arial" w:hAnsi="Arial" w:cs="Arial"/>
          <w:sz w:val="24"/>
          <w:szCs w:val="24"/>
        </w:rPr>
        <w:t xml:space="preserve">mening </w:t>
      </w:r>
      <w:r w:rsidR="00667A13">
        <w:rPr>
          <w:rFonts w:ascii="Arial" w:hAnsi="Arial" w:cs="Arial"/>
          <w:sz w:val="24"/>
          <w:szCs w:val="24"/>
        </w:rPr>
        <w:t>goed</w:t>
      </w:r>
      <w:r>
        <w:rPr>
          <w:rFonts w:ascii="Arial" w:hAnsi="Arial" w:cs="Arial"/>
          <w:sz w:val="24"/>
          <w:szCs w:val="24"/>
        </w:rPr>
        <w:t xml:space="preserve"> </w:t>
      </w:r>
      <w:r w:rsidR="00972CE2">
        <w:rPr>
          <w:rFonts w:ascii="Arial" w:hAnsi="Arial" w:cs="Arial"/>
          <w:sz w:val="24"/>
          <w:szCs w:val="24"/>
        </w:rPr>
        <w:t>onderbouwd met argumenten</w:t>
      </w:r>
      <w:r w:rsidR="00B94073">
        <w:rPr>
          <w:rFonts w:ascii="Arial" w:hAnsi="Arial" w:cs="Arial"/>
          <w:sz w:val="24"/>
          <w:szCs w:val="24"/>
        </w:rPr>
        <w:t>?</w:t>
      </w:r>
      <w:r>
        <w:rPr>
          <w:rFonts w:ascii="Arial" w:hAnsi="Arial" w:cs="Arial"/>
          <w:sz w:val="24"/>
          <w:szCs w:val="24"/>
        </w:rPr>
        <w:t xml:space="preserve"> </w:t>
      </w:r>
    </w:p>
    <w:p w14:paraId="73C4FE32" w14:textId="62A66485" w:rsidR="00972CE2" w:rsidRDefault="00972CE2" w:rsidP="00972CE2">
      <w:pPr>
        <w:pStyle w:val="Lijstalinea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orden de argumenten en het eindoordeel op een aantrekkelijke manier verwoord (met </w:t>
      </w:r>
      <w:r w:rsidR="00B74CAA">
        <w:rPr>
          <w:rFonts w:ascii="Arial" w:hAnsi="Arial" w:cs="Arial"/>
          <w:sz w:val="24"/>
          <w:szCs w:val="24"/>
        </w:rPr>
        <w:t xml:space="preserve">pakkende </w:t>
      </w:r>
      <w:r>
        <w:rPr>
          <w:rFonts w:ascii="Arial" w:hAnsi="Arial" w:cs="Arial"/>
          <w:sz w:val="24"/>
          <w:szCs w:val="24"/>
        </w:rPr>
        <w:t>bijvoeglijk naamwoorden of bijwoorden i.p.v. ‘leuk’, ‘mooi’, ‘goed’</w:t>
      </w:r>
      <w:r w:rsidR="00221FB1">
        <w:rPr>
          <w:rFonts w:ascii="Arial" w:hAnsi="Arial" w:cs="Arial"/>
          <w:sz w:val="24"/>
          <w:szCs w:val="24"/>
        </w:rPr>
        <w:t>, ‘slecht’</w:t>
      </w:r>
      <w:r w:rsidR="00161DFC">
        <w:rPr>
          <w:rFonts w:ascii="Arial" w:hAnsi="Arial" w:cs="Arial"/>
          <w:sz w:val="24"/>
          <w:szCs w:val="24"/>
        </w:rPr>
        <w:t>, ‘saai’</w:t>
      </w:r>
      <w:r>
        <w:rPr>
          <w:rFonts w:ascii="Arial" w:hAnsi="Arial" w:cs="Arial"/>
          <w:sz w:val="24"/>
          <w:szCs w:val="24"/>
        </w:rPr>
        <w:t>)?</w:t>
      </w:r>
      <w:r w:rsidR="0067642F">
        <w:rPr>
          <w:rFonts w:ascii="Arial" w:hAnsi="Arial" w:cs="Arial"/>
          <w:sz w:val="24"/>
          <w:szCs w:val="24"/>
        </w:rPr>
        <w:t xml:space="preserve"> </w:t>
      </w:r>
    </w:p>
    <w:p w14:paraId="6758AF16" w14:textId="60BEF76A" w:rsidR="00972CE2" w:rsidRDefault="00F54D09" w:rsidP="00972CE2">
      <w:pPr>
        <w:pStyle w:val="Lijstalinea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s de schrijftaal goed te volgen voor de lezer (je Engelse schrijftaal wordt niet beoordeeld maar je verhaal moet wel te volgen zijn</w:t>
      </w:r>
      <w:r w:rsidR="00B94073">
        <w:rPr>
          <w:rFonts w:ascii="Arial" w:hAnsi="Arial" w:cs="Arial"/>
          <w:sz w:val="24"/>
          <w:szCs w:val="24"/>
        </w:rPr>
        <w:t>!</w:t>
      </w:r>
      <w:r>
        <w:rPr>
          <w:rFonts w:ascii="Arial" w:hAnsi="Arial" w:cs="Arial"/>
          <w:sz w:val="24"/>
          <w:szCs w:val="24"/>
        </w:rPr>
        <w:t xml:space="preserve">). </w:t>
      </w:r>
    </w:p>
    <w:p w14:paraId="5041C0A0" w14:textId="23E62812" w:rsidR="00F541A4" w:rsidRDefault="00F541A4" w:rsidP="00972CE2">
      <w:pPr>
        <w:pStyle w:val="Lijstalinea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ordt de recensie afgesloten met een krachtige zin; een goede uitsmijter/afsluiter</w:t>
      </w:r>
      <w:r w:rsidR="0009076C">
        <w:rPr>
          <w:rFonts w:ascii="Arial" w:hAnsi="Arial" w:cs="Arial"/>
          <w:sz w:val="24"/>
          <w:szCs w:val="24"/>
        </w:rPr>
        <w:t xml:space="preserve"> die de lezer bij blijft?</w:t>
      </w:r>
      <w:r w:rsidR="0067642F">
        <w:rPr>
          <w:rFonts w:ascii="Arial" w:hAnsi="Arial" w:cs="Arial"/>
          <w:sz w:val="24"/>
          <w:szCs w:val="24"/>
        </w:rPr>
        <w:t xml:space="preserve"> </w:t>
      </w:r>
    </w:p>
    <w:p w14:paraId="3B69F1BE" w14:textId="6E740D22" w:rsidR="00F541A4" w:rsidRDefault="00F541A4" w:rsidP="00F541A4">
      <w:pPr>
        <w:rPr>
          <w:rFonts w:ascii="Arial" w:hAnsi="Arial" w:cs="Arial"/>
          <w:b/>
          <w:sz w:val="24"/>
          <w:szCs w:val="24"/>
        </w:rPr>
      </w:pPr>
    </w:p>
    <w:p w14:paraId="7528B8D3" w14:textId="36477103" w:rsidR="006147A3" w:rsidRDefault="006147A3" w:rsidP="00F541A4">
      <w:pPr>
        <w:rPr>
          <w:rFonts w:ascii="Arial" w:hAnsi="Arial" w:cs="Arial"/>
          <w:b/>
          <w:sz w:val="24"/>
          <w:szCs w:val="24"/>
        </w:rPr>
      </w:pPr>
    </w:p>
    <w:p w14:paraId="6DC74B64" w14:textId="11A42A3A" w:rsidR="006147A3" w:rsidRDefault="006147A3" w:rsidP="00F541A4">
      <w:pPr>
        <w:rPr>
          <w:rFonts w:ascii="Arial" w:hAnsi="Arial" w:cs="Arial"/>
          <w:b/>
          <w:sz w:val="24"/>
          <w:szCs w:val="24"/>
        </w:rPr>
      </w:pPr>
    </w:p>
    <w:p w14:paraId="61F49FF3" w14:textId="00A925EB" w:rsidR="006147A3" w:rsidRDefault="006147A3" w:rsidP="00F541A4">
      <w:pPr>
        <w:rPr>
          <w:rFonts w:ascii="Arial" w:hAnsi="Arial" w:cs="Arial"/>
          <w:b/>
          <w:sz w:val="24"/>
          <w:szCs w:val="24"/>
        </w:rPr>
      </w:pPr>
    </w:p>
    <w:p w14:paraId="7420466A" w14:textId="153A4A7F" w:rsidR="006147A3" w:rsidRDefault="006147A3" w:rsidP="00F541A4">
      <w:pPr>
        <w:rPr>
          <w:rFonts w:ascii="Arial" w:hAnsi="Arial" w:cs="Arial"/>
          <w:b/>
          <w:sz w:val="24"/>
          <w:szCs w:val="24"/>
        </w:rPr>
      </w:pPr>
    </w:p>
    <w:p w14:paraId="78489E0F" w14:textId="14E4A0EF" w:rsidR="006147A3" w:rsidRDefault="006147A3" w:rsidP="00F541A4">
      <w:pPr>
        <w:rPr>
          <w:rFonts w:ascii="Arial" w:hAnsi="Arial" w:cs="Arial"/>
          <w:b/>
          <w:sz w:val="24"/>
          <w:szCs w:val="24"/>
        </w:rPr>
      </w:pPr>
    </w:p>
    <w:p w14:paraId="21FEB17D" w14:textId="42EBD8E2" w:rsidR="006147A3" w:rsidRDefault="006147A3" w:rsidP="00F541A4">
      <w:pPr>
        <w:rPr>
          <w:rFonts w:ascii="Arial" w:hAnsi="Arial" w:cs="Arial"/>
          <w:b/>
          <w:sz w:val="24"/>
          <w:szCs w:val="24"/>
        </w:rPr>
      </w:pPr>
    </w:p>
    <w:p w14:paraId="6CEC3316" w14:textId="3C70BCCB" w:rsidR="006147A3" w:rsidRDefault="006147A3" w:rsidP="00F541A4">
      <w:pPr>
        <w:rPr>
          <w:rFonts w:ascii="Arial" w:hAnsi="Arial" w:cs="Arial"/>
          <w:b/>
          <w:sz w:val="24"/>
          <w:szCs w:val="24"/>
        </w:rPr>
      </w:pPr>
    </w:p>
    <w:p w14:paraId="4C077D81" w14:textId="56669BD3" w:rsidR="006147A3" w:rsidRDefault="006147A3" w:rsidP="00F541A4">
      <w:pPr>
        <w:rPr>
          <w:rFonts w:ascii="Arial" w:hAnsi="Arial" w:cs="Arial"/>
          <w:b/>
          <w:sz w:val="24"/>
          <w:szCs w:val="24"/>
        </w:rPr>
      </w:pPr>
    </w:p>
    <w:p w14:paraId="3974BEF3" w14:textId="4ECE4D30" w:rsidR="006147A3" w:rsidRDefault="006147A3" w:rsidP="00F541A4">
      <w:pPr>
        <w:rPr>
          <w:rFonts w:ascii="Arial" w:hAnsi="Arial" w:cs="Arial"/>
          <w:b/>
          <w:sz w:val="24"/>
          <w:szCs w:val="24"/>
        </w:rPr>
      </w:pPr>
    </w:p>
    <w:p w14:paraId="5B740D44" w14:textId="0E2DD9F3" w:rsidR="006147A3" w:rsidRDefault="006147A3" w:rsidP="00F541A4">
      <w:pPr>
        <w:rPr>
          <w:rFonts w:ascii="Arial" w:hAnsi="Arial" w:cs="Arial"/>
          <w:b/>
          <w:sz w:val="24"/>
          <w:szCs w:val="24"/>
        </w:rPr>
      </w:pPr>
    </w:p>
    <w:p w14:paraId="100EF681" w14:textId="29136152" w:rsidR="006147A3" w:rsidRDefault="006147A3" w:rsidP="00F541A4">
      <w:pPr>
        <w:rPr>
          <w:rFonts w:ascii="Arial" w:hAnsi="Arial" w:cs="Arial"/>
          <w:b/>
          <w:sz w:val="24"/>
          <w:szCs w:val="24"/>
        </w:rPr>
      </w:pPr>
    </w:p>
    <w:p w14:paraId="678951F1" w14:textId="1A196B83" w:rsidR="006147A3" w:rsidRDefault="006147A3" w:rsidP="00F541A4">
      <w:pPr>
        <w:rPr>
          <w:rFonts w:ascii="Arial" w:hAnsi="Arial" w:cs="Arial"/>
          <w:b/>
          <w:sz w:val="24"/>
          <w:szCs w:val="24"/>
        </w:rPr>
      </w:pPr>
    </w:p>
    <w:p w14:paraId="5C3E35B6" w14:textId="599F7F00" w:rsidR="006147A3" w:rsidRDefault="006147A3" w:rsidP="00F541A4">
      <w:pPr>
        <w:rPr>
          <w:rFonts w:ascii="Arial" w:hAnsi="Arial" w:cs="Arial"/>
          <w:b/>
          <w:sz w:val="24"/>
          <w:szCs w:val="24"/>
        </w:rPr>
      </w:pPr>
    </w:p>
    <w:p w14:paraId="56D814D1" w14:textId="3AA36C65" w:rsidR="006147A3" w:rsidRDefault="006147A3" w:rsidP="00F541A4">
      <w:pPr>
        <w:rPr>
          <w:rFonts w:ascii="Arial" w:hAnsi="Arial" w:cs="Arial"/>
          <w:b/>
          <w:sz w:val="24"/>
          <w:szCs w:val="24"/>
        </w:rPr>
      </w:pPr>
    </w:p>
    <w:p w14:paraId="2A8229B2" w14:textId="5E8664AF" w:rsidR="006147A3" w:rsidRDefault="006147A3" w:rsidP="00F541A4">
      <w:pPr>
        <w:rPr>
          <w:rFonts w:ascii="Arial" w:hAnsi="Arial" w:cs="Arial"/>
          <w:b/>
          <w:sz w:val="24"/>
          <w:szCs w:val="24"/>
        </w:rPr>
      </w:pPr>
    </w:p>
    <w:p w14:paraId="64D1714D" w14:textId="51F48E1C" w:rsidR="006147A3" w:rsidRDefault="006147A3" w:rsidP="00F541A4">
      <w:pPr>
        <w:rPr>
          <w:rFonts w:ascii="Arial" w:hAnsi="Arial" w:cs="Arial"/>
          <w:b/>
          <w:sz w:val="24"/>
          <w:szCs w:val="24"/>
        </w:rPr>
      </w:pPr>
    </w:p>
    <w:sectPr w:rsidR="006147A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A919E2"/>
    <w:multiLevelType w:val="hybridMultilevel"/>
    <w:tmpl w:val="01509742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CA6316"/>
    <w:multiLevelType w:val="hybridMultilevel"/>
    <w:tmpl w:val="7120395A"/>
    <w:lvl w:ilvl="0" w:tplc="11AEA196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3t7A0NzezsDQ2tjRS0lEKTi0uzszPAykwrAUArUhNcywAAAA="/>
  </w:docVars>
  <w:rsids>
    <w:rsidRoot w:val="00972CE2"/>
    <w:rsid w:val="00017052"/>
    <w:rsid w:val="00086AD8"/>
    <w:rsid w:val="0009076C"/>
    <w:rsid w:val="000C6869"/>
    <w:rsid w:val="00161DFC"/>
    <w:rsid w:val="001B4456"/>
    <w:rsid w:val="00221FB1"/>
    <w:rsid w:val="00282BAD"/>
    <w:rsid w:val="002A387E"/>
    <w:rsid w:val="005E5643"/>
    <w:rsid w:val="006147A3"/>
    <w:rsid w:val="0066370D"/>
    <w:rsid w:val="00667A13"/>
    <w:rsid w:val="0067642F"/>
    <w:rsid w:val="007F1407"/>
    <w:rsid w:val="00937CC4"/>
    <w:rsid w:val="00972CE2"/>
    <w:rsid w:val="00A519EE"/>
    <w:rsid w:val="00B16B19"/>
    <w:rsid w:val="00B74CAA"/>
    <w:rsid w:val="00B94073"/>
    <w:rsid w:val="00BC5F6E"/>
    <w:rsid w:val="00C353BE"/>
    <w:rsid w:val="00C41B26"/>
    <w:rsid w:val="00E10AAC"/>
    <w:rsid w:val="00F541A4"/>
    <w:rsid w:val="00F54D09"/>
    <w:rsid w:val="00F670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0EAFC1"/>
  <w15:chartTrackingRefBased/>
  <w15:docId w15:val="{E0B623CF-A3E8-4A8E-9099-34A2F4D726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972CE2"/>
    <w:pPr>
      <w:spacing w:after="160" w:line="259" w:lineRule="auto"/>
    </w:p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Lijstalinea">
    <w:name w:val="List Paragraph"/>
    <w:basedOn w:val="Standaard"/>
    <w:uiPriority w:val="34"/>
    <w:qFormat/>
    <w:rsid w:val="00972CE2"/>
    <w:pPr>
      <w:ind w:left="720"/>
      <w:contextualSpacing/>
    </w:pPr>
  </w:style>
  <w:style w:type="table" w:styleId="Tabelraster">
    <w:name w:val="Table Grid"/>
    <w:basedOn w:val="Standaardtabel"/>
    <w:uiPriority w:val="39"/>
    <w:rsid w:val="00972C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cr-eu20cu">
    <w:name w:val="dcr-eu20cu"/>
    <w:basedOn w:val="Standaard"/>
    <w:rsid w:val="006147A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322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2</Pages>
  <Words>171</Words>
  <Characters>944</Characters>
  <Application>Microsoft Office Word</Application>
  <DocSecurity>0</DocSecurity>
  <Lines>7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ke De Graaf-van Rooij</dc:creator>
  <cp:keywords/>
  <dc:description/>
  <cp:lastModifiedBy>Cecile Corpuz</cp:lastModifiedBy>
  <cp:revision>26</cp:revision>
  <cp:lastPrinted>2021-11-30T21:31:00Z</cp:lastPrinted>
  <dcterms:created xsi:type="dcterms:W3CDTF">2021-11-30T20:53:00Z</dcterms:created>
  <dcterms:modified xsi:type="dcterms:W3CDTF">2021-12-02T18:00:00Z</dcterms:modified>
</cp:coreProperties>
</file>